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DC49FB" w14:textId="587ABEC5" w:rsidR="004B5788" w:rsidRPr="006E0A75" w:rsidRDefault="005B0B8B" w:rsidP="004B5788">
      <w:pPr>
        <w:rPr>
          <w:sz w:val="24"/>
          <w:szCs w:val="24"/>
        </w:rPr>
      </w:pPr>
      <w:r w:rsidRPr="006E0A75">
        <w:rPr>
          <w:sz w:val="24"/>
          <w:szCs w:val="24"/>
        </w:rPr>
        <w:t>Test</w:t>
      </w:r>
      <w:r w:rsidR="00FB7ED5" w:rsidRPr="006E0A75">
        <w:rPr>
          <w:sz w:val="24"/>
          <w:szCs w:val="24"/>
        </w:rPr>
        <w:t xml:space="preserve"> </w:t>
      </w:r>
      <w:r w:rsidR="00845E48" w:rsidRPr="006E0A75">
        <w:rPr>
          <w:sz w:val="24"/>
          <w:szCs w:val="24"/>
        </w:rPr>
        <w:t>F</w:t>
      </w:r>
      <w:r w:rsidR="004B5788" w:rsidRPr="006E0A75">
        <w:rPr>
          <w:sz w:val="24"/>
          <w:szCs w:val="24"/>
        </w:rPr>
        <w:t>E</w:t>
      </w:r>
      <w:r w:rsidR="004B5788" w:rsidRPr="006E0A75">
        <w:rPr>
          <w:sz w:val="24"/>
          <w:szCs w:val="24"/>
        </w:rPr>
        <w:br/>
      </w:r>
      <w:r w:rsidR="008C444C">
        <w:rPr>
          <w:sz w:val="24"/>
          <w:szCs w:val="24"/>
        </w:rPr>
        <w:t>Summer 2023</w:t>
      </w:r>
      <w:r w:rsidR="004B5788" w:rsidRPr="006E0A75">
        <w:rPr>
          <w:sz w:val="24"/>
          <w:szCs w:val="24"/>
        </w:rPr>
        <w:br/>
        <w:t>Subject: WED201c</w:t>
      </w:r>
      <w:r w:rsidR="00410977" w:rsidRPr="006E0A75">
        <w:rPr>
          <w:sz w:val="24"/>
          <w:szCs w:val="24"/>
        </w:rPr>
        <w:br/>
        <w:t>Duration: 120 minutes</w:t>
      </w:r>
    </w:p>
    <w:p w14:paraId="580EDF79" w14:textId="129C21AD" w:rsidR="004B5788" w:rsidRPr="006E0A75" w:rsidRDefault="004B5788" w:rsidP="004B5788">
      <w:pPr>
        <w:rPr>
          <w:b/>
          <w:sz w:val="24"/>
          <w:szCs w:val="24"/>
        </w:rPr>
      </w:pPr>
      <w:r>
        <w:br/>
      </w:r>
      <w:r w:rsidRPr="006E0A75">
        <w:rPr>
          <w:b/>
          <w:sz w:val="24"/>
          <w:szCs w:val="24"/>
        </w:rPr>
        <w:t>Objectives:</w:t>
      </w:r>
    </w:p>
    <w:p w14:paraId="4DA01520" w14:textId="5325FFCE" w:rsidR="0088331A" w:rsidRPr="006E0A75" w:rsidRDefault="004B5788" w:rsidP="005C4895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6E0A75">
        <w:rPr>
          <w:sz w:val="24"/>
          <w:szCs w:val="24"/>
        </w:rPr>
        <w:t>Create a style she</w:t>
      </w:r>
      <w:r w:rsidR="00A878E3" w:rsidRPr="006E0A75">
        <w:rPr>
          <w:sz w:val="24"/>
          <w:szCs w:val="24"/>
        </w:rPr>
        <w:t>et</w:t>
      </w:r>
      <w:r w:rsidR="000409B5" w:rsidRPr="006E0A75">
        <w:rPr>
          <w:sz w:val="24"/>
          <w:szCs w:val="24"/>
        </w:rPr>
        <w:t xml:space="preserve"> file</w:t>
      </w:r>
      <w:r w:rsidR="00A878E3" w:rsidRPr="006E0A75">
        <w:rPr>
          <w:sz w:val="24"/>
          <w:szCs w:val="24"/>
        </w:rPr>
        <w:t xml:space="preserve"> and link it to the html file</w:t>
      </w:r>
      <w:r w:rsidRPr="006E0A75">
        <w:rPr>
          <w:sz w:val="24"/>
          <w:szCs w:val="24"/>
        </w:rPr>
        <w:t xml:space="preserve">. </w:t>
      </w:r>
    </w:p>
    <w:p w14:paraId="5F2DF2C2" w14:textId="3E54850B" w:rsidR="004B5788" w:rsidRPr="006E0A75" w:rsidRDefault="004B5788" w:rsidP="004B5788">
      <w:pPr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t>Background:</w:t>
      </w:r>
    </w:p>
    <w:p w14:paraId="4A9DE0FD" w14:textId="63EF020F" w:rsidR="00277942" w:rsidRDefault="00277942" w:rsidP="00897874">
      <w:pPr>
        <w:pStyle w:val="ListParagraph"/>
        <w:numPr>
          <w:ilvl w:val="0"/>
          <w:numId w:val="15"/>
        </w:numPr>
        <w:spacing w:line="360" w:lineRule="auto"/>
        <w:rPr>
          <w:sz w:val="24"/>
          <w:szCs w:val="24"/>
        </w:rPr>
      </w:pPr>
      <w:r w:rsidRPr="006E0A75">
        <w:rPr>
          <w:sz w:val="24"/>
          <w:szCs w:val="24"/>
        </w:rPr>
        <w:t xml:space="preserve">In this practice exam, you are given a folder </w:t>
      </w:r>
      <w:r w:rsidRPr="006E0A75">
        <w:rPr>
          <w:color w:val="E36C0A" w:themeColor="accent6" w:themeShade="BF"/>
          <w:sz w:val="24"/>
          <w:szCs w:val="24"/>
        </w:rPr>
        <w:t>“Resource”</w:t>
      </w:r>
      <w:r w:rsidRPr="006E0A75">
        <w:rPr>
          <w:sz w:val="24"/>
          <w:szCs w:val="24"/>
        </w:rPr>
        <w:t xml:space="preserve">. You are going to use page “index.html”  to finish the exam. </w:t>
      </w:r>
      <w:r w:rsidRPr="006E0A75">
        <w:rPr>
          <w:b/>
          <w:bCs/>
          <w:sz w:val="24"/>
          <w:szCs w:val="24"/>
        </w:rPr>
        <w:t>You don’t be change image</w:t>
      </w:r>
      <w:r w:rsidRPr="006E0A75">
        <w:rPr>
          <w:sz w:val="24"/>
          <w:szCs w:val="24"/>
        </w:rPr>
        <w:t>.</w:t>
      </w:r>
    </w:p>
    <w:p w14:paraId="632ED7DB" w14:textId="600C91C6" w:rsidR="00C930F4" w:rsidRPr="00897874" w:rsidRDefault="00897874" w:rsidP="004B5788">
      <w:pPr>
        <w:pStyle w:val="ListParagraph"/>
        <w:numPr>
          <w:ilvl w:val="0"/>
          <w:numId w:val="15"/>
        </w:numPr>
        <w:spacing w:line="360" w:lineRule="auto"/>
      </w:pPr>
      <w:r w:rsidRPr="00AB44FA">
        <w:t xml:space="preserve">After completing the final exam, The student will submit the </w:t>
      </w:r>
      <w:r w:rsidRPr="00AB44FA">
        <w:rPr>
          <w:b/>
          <w:color w:val="E36C0A" w:themeColor="accent6" w:themeShade="BF"/>
        </w:rPr>
        <w:t>Resource folder</w:t>
      </w:r>
      <w:r w:rsidRPr="00AB44FA">
        <w:rPr>
          <w:color w:val="E36C0A" w:themeColor="accent6" w:themeShade="BF"/>
        </w:rPr>
        <w:t xml:space="preserve"> </w:t>
      </w:r>
      <w:r w:rsidRPr="00AB44FA">
        <w:t>to the Server.</w:t>
      </w:r>
    </w:p>
    <w:p w14:paraId="6AB64974" w14:textId="31F98334" w:rsidR="00D9600B" w:rsidRPr="006E0A75" w:rsidRDefault="00D9600B" w:rsidP="004B5788">
      <w:pPr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t>Before styling index.html page</w:t>
      </w:r>
    </w:p>
    <w:p w14:paraId="6E2CD044" w14:textId="60B65D56" w:rsidR="00D9600B" w:rsidRDefault="00C930F4" w:rsidP="004B5788">
      <w:r>
        <w:rPr>
          <w:noProof/>
        </w:rPr>
        <w:drawing>
          <wp:anchor distT="0" distB="0" distL="114300" distR="114300" simplePos="0" relativeHeight="251679744" behindDoc="0" locked="0" layoutInCell="1" allowOverlap="1" wp14:anchorId="0B01DC34" wp14:editId="79CC59AC">
            <wp:simplePos x="0" y="0"/>
            <wp:positionH relativeFrom="column">
              <wp:posOffset>3390900</wp:posOffset>
            </wp:positionH>
            <wp:positionV relativeFrom="paragraph">
              <wp:posOffset>33020</wp:posOffset>
            </wp:positionV>
            <wp:extent cx="2527018" cy="4114800"/>
            <wp:effectExtent l="19050" t="19050" r="26035" b="1905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3b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1282" cy="41380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1" wp14:anchorId="4951FEF9" wp14:editId="61A8C2E8">
            <wp:simplePos x="0" y="0"/>
            <wp:positionH relativeFrom="column">
              <wp:posOffset>-95250</wp:posOffset>
            </wp:positionH>
            <wp:positionV relativeFrom="paragraph">
              <wp:posOffset>77470</wp:posOffset>
            </wp:positionV>
            <wp:extent cx="2438286" cy="4064000"/>
            <wp:effectExtent l="19050" t="19050" r="19685" b="1270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3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5652" cy="40762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611859" w14:textId="0A98BC99" w:rsidR="00C930F4" w:rsidRDefault="00C930F4" w:rsidP="004B5788"/>
    <w:p w14:paraId="1BBC91DD" w14:textId="79522DDD" w:rsidR="00C930F4" w:rsidRDefault="00C930F4" w:rsidP="004B5788"/>
    <w:p w14:paraId="76CA1B2B" w14:textId="6FEFE96A" w:rsidR="00C930F4" w:rsidRDefault="00C930F4" w:rsidP="004B5788"/>
    <w:p w14:paraId="7524BF03" w14:textId="2FFCD93B" w:rsidR="00C930F4" w:rsidRDefault="00C930F4" w:rsidP="004B5788"/>
    <w:p w14:paraId="090C7708" w14:textId="0A615841" w:rsidR="00C930F4" w:rsidRDefault="00C930F4" w:rsidP="004B5788"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514BF1" wp14:editId="583AD44A">
                <wp:simplePos x="0" y="0"/>
                <wp:positionH relativeFrom="column">
                  <wp:posOffset>2444750</wp:posOffset>
                </wp:positionH>
                <wp:positionV relativeFrom="paragraph">
                  <wp:posOffset>271780</wp:posOffset>
                </wp:positionV>
                <wp:extent cx="878840" cy="625929"/>
                <wp:effectExtent l="76200" t="76200" r="35560" b="117475"/>
                <wp:wrapNone/>
                <wp:docPr id="15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8840" cy="625929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23B7F3" w14:textId="77777777" w:rsidR="00C930F4" w:rsidRDefault="00C930F4" w:rsidP="00C930F4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D514BF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8" o:spid="_x0000_s1026" type="#_x0000_t13" style="position:absolute;margin-left:192.5pt;margin-top:21.4pt;width:69.2pt;height:49.3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" adj="13908" fillcolor="#f79646 [3209]" strokecolor="white [3201]" strokeweight="3pt">
                <v:shadow on="t" color="black" opacity="24903f" origin=",.5" offset="0,.55556mm"/>
                <v:textbox>
                  <w:txbxContent>
                    <w:p w14:paraId="3123B7F3" w14:textId="77777777" w:rsidR="00C930F4" w:rsidRDefault="00C930F4" w:rsidP="00C930F4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</w:p>
    <w:p w14:paraId="14C5B73C" w14:textId="4D243606" w:rsidR="00C930F4" w:rsidRDefault="00C930F4" w:rsidP="004B5788"/>
    <w:p w14:paraId="7EBAFB60" w14:textId="52DEA7E0" w:rsidR="00C930F4" w:rsidRDefault="00C930F4" w:rsidP="004B5788"/>
    <w:p w14:paraId="57D57193" w14:textId="6EF0F6B0" w:rsidR="00C930F4" w:rsidRDefault="00C930F4" w:rsidP="004B5788"/>
    <w:p w14:paraId="7F35E62A" w14:textId="24264D74" w:rsidR="00C930F4" w:rsidRDefault="00C930F4" w:rsidP="004B5788"/>
    <w:p w14:paraId="145F75D2" w14:textId="49055744" w:rsidR="00C930F4" w:rsidRDefault="00C930F4" w:rsidP="004B5788"/>
    <w:p w14:paraId="4E8F2E7C" w14:textId="65F71B11" w:rsidR="00C930F4" w:rsidRDefault="00C930F4" w:rsidP="004B5788"/>
    <w:p w14:paraId="53D65B14" w14:textId="6170EA6D" w:rsidR="00C930F4" w:rsidRDefault="00C930F4" w:rsidP="004B5788"/>
    <w:p w14:paraId="43DE4179" w14:textId="40828BAF" w:rsidR="00C930F4" w:rsidRDefault="00C930F4" w:rsidP="004B5788"/>
    <w:p w14:paraId="5F12C440" w14:textId="6C58DACF" w:rsidR="00C930F4" w:rsidRDefault="00C930F4" w:rsidP="004B5788"/>
    <w:p w14:paraId="4F9A2B02" w14:textId="34F531CB" w:rsidR="00D9600B" w:rsidRPr="006E0A75" w:rsidRDefault="00591A83" w:rsidP="00D9600B">
      <w:pPr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lastRenderedPageBreak/>
        <w:t>After</w:t>
      </w:r>
      <w:r w:rsidR="00D9600B" w:rsidRPr="006E0A75">
        <w:rPr>
          <w:b/>
          <w:sz w:val="24"/>
          <w:szCs w:val="24"/>
        </w:rPr>
        <w:t xml:space="preserve"> styling index.html page</w:t>
      </w:r>
    </w:p>
    <w:p w14:paraId="6870D0CD" w14:textId="6AE198A3" w:rsidR="00D9600B" w:rsidRDefault="00B6240C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65920" behindDoc="0" locked="0" layoutInCell="1" allowOverlap="1" wp14:anchorId="6FC91DA1" wp14:editId="2739D5C6">
            <wp:simplePos x="0" y="0"/>
            <wp:positionH relativeFrom="column">
              <wp:posOffset>76200</wp:posOffset>
            </wp:positionH>
            <wp:positionV relativeFrom="paragraph">
              <wp:posOffset>27305</wp:posOffset>
            </wp:positionV>
            <wp:extent cx="5784850" cy="7708900"/>
            <wp:effectExtent l="19050" t="19050" r="25400" b="2540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850" cy="77089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A886C0" w14:textId="5E75DE64" w:rsidR="008C444C" w:rsidRDefault="008C444C">
      <w:pPr>
        <w:rPr>
          <w:b/>
        </w:rPr>
      </w:pPr>
    </w:p>
    <w:p w14:paraId="08F73DC9" w14:textId="551C16BC" w:rsidR="008C444C" w:rsidRDefault="008C444C">
      <w:pPr>
        <w:rPr>
          <w:b/>
        </w:rPr>
      </w:pPr>
    </w:p>
    <w:p w14:paraId="67C042CD" w14:textId="77777777" w:rsidR="008C444C" w:rsidRDefault="008C444C">
      <w:pPr>
        <w:rPr>
          <w:b/>
        </w:rPr>
      </w:pPr>
    </w:p>
    <w:p w14:paraId="199C6454" w14:textId="77777777" w:rsidR="008C444C" w:rsidRDefault="008C444C">
      <w:pPr>
        <w:rPr>
          <w:b/>
        </w:rPr>
      </w:pPr>
    </w:p>
    <w:p w14:paraId="62528562" w14:textId="77777777" w:rsidR="008C444C" w:rsidRDefault="008C444C">
      <w:pPr>
        <w:rPr>
          <w:b/>
        </w:rPr>
      </w:pPr>
    </w:p>
    <w:p w14:paraId="668F3A47" w14:textId="77777777" w:rsidR="008C444C" w:rsidRDefault="008C444C">
      <w:pPr>
        <w:rPr>
          <w:b/>
        </w:rPr>
      </w:pPr>
    </w:p>
    <w:p w14:paraId="7D72FE20" w14:textId="77777777" w:rsidR="008C444C" w:rsidRDefault="008C444C">
      <w:pPr>
        <w:rPr>
          <w:b/>
        </w:rPr>
      </w:pPr>
    </w:p>
    <w:p w14:paraId="7D3590EF" w14:textId="77777777" w:rsidR="008C444C" w:rsidRDefault="008C444C">
      <w:pPr>
        <w:rPr>
          <w:b/>
        </w:rPr>
      </w:pPr>
    </w:p>
    <w:p w14:paraId="01CCA24C" w14:textId="77777777" w:rsidR="008C444C" w:rsidRDefault="008C444C">
      <w:pPr>
        <w:rPr>
          <w:b/>
        </w:rPr>
      </w:pPr>
    </w:p>
    <w:p w14:paraId="5FB0DF7C" w14:textId="77777777" w:rsidR="008C444C" w:rsidRDefault="008C444C">
      <w:pPr>
        <w:rPr>
          <w:b/>
        </w:rPr>
      </w:pPr>
    </w:p>
    <w:p w14:paraId="3C8328AF" w14:textId="77777777" w:rsidR="008C444C" w:rsidRDefault="008C444C">
      <w:pPr>
        <w:rPr>
          <w:b/>
        </w:rPr>
      </w:pPr>
    </w:p>
    <w:p w14:paraId="716168AE" w14:textId="77777777" w:rsidR="008C444C" w:rsidRDefault="008C444C">
      <w:pPr>
        <w:rPr>
          <w:b/>
        </w:rPr>
      </w:pPr>
    </w:p>
    <w:p w14:paraId="4D3239F1" w14:textId="77777777" w:rsidR="008C444C" w:rsidRDefault="008C444C">
      <w:pPr>
        <w:rPr>
          <w:b/>
        </w:rPr>
      </w:pPr>
    </w:p>
    <w:p w14:paraId="7A944D28" w14:textId="77777777" w:rsidR="008C444C" w:rsidRDefault="008C444C">
      <w:pPr>
        <w:rPr>
          <w:b/>
        </w:rPr>
      </w:pPr>
    </w:p>
    <w:p w14:paraId="713D96C4" w14:textId="77777777" w:rsidR="008C444C" w:rsidRDefault="008C444C">
      <w:pPr>
        <w:rPr>
          <w:b/>
        </w:rPr>
      </w:pPr>
    </w:p>
    <w:p w14:paraId="0FA245DF" w14:textId="77777777" w:rsidR="008C444C" w:rsidRDefault="008C444C">
      <w:pPr>
        <w:rPr>
          <w:b/>
        </w:rPr>
      </w:pPr>
    </w:p>
    <w:p w14:paraId="642EA33E" w14:textId="77777777" w:rsidR="008C444C" w:rsidRDefault="008C444C">
      <w:pPr>
        <w:rPr>
          <w:b/>
        </w:rPr>
      </w:pPr>
    </w:p>
    <w:p w14:paraId="6FA3AE42" w14:textId="77777777" w:rsidR="008C444C" w:rsidRDefault="008C444C">
      <w:pPr>
        <w:rPr>
          <w:b/>
        </w:rPr>
      </w:pPr>
    </w:p>
    <w:p w14:paraId="2467DFD0" w14:textId="77777777" w:rsidR="008C444C" w:rsidRDefault="008C444C">
      <w:pPr>
        <w:rPr>
          <w:b/>
        </w:rPr>
      </w:pPr>
    </w:p>
    <w:p w14:paraId="2423E17A" w14:textId="77777777" w:rsidR="008C444C" w:rsidRDefault="008C444C">
      <w:pPr>
        <w:rPr>
          <w:b/>
        </w:rPr>
      </w:pPr>
    </w:p>
    <w:p w14:paraId="4FB44534" w14:textId="77777777" w:rsidR="008C444C" w:rsidRDefault="008C444C">
      <w:pPr>
        <w:rPr>
          <w:b/>
        </w:rPr>
      </w:pPr>
    </w:p>
    <w:p w14:paraId="2C416D27" w14:textId="77777777" w:rsidR="008C444C" w:rsidRDefault="008C444C">
      <w:pPr>
        <w:rPr>
          <w:b/>
        </w:rPr>
      </w:pPr>
    </w:p>
    <w:p w14:paraId="16802463" w14:textId="77777777" w:rsidR="008C444C" w:rsidRDefault="008C444C">
      <w:pPr>
        <w:rPr>
          <w:b/>
        </w:rPr>
      </w:pPr>
    </w:p>
    <w:p w14:paraId="332BF5F3" w14:textId="23996289" w:rsidR="00746662" w:rsidRDefault="00746662">
      <w:pPr>
        <w:rPr>
          <w:b/>
        </w:rPr>
      </w:pPr>
      <w:r w:rsidRPr="00746662">
        <w:rPr>
          <w:b/>
        </w:rPr>
        <w:lastRenderedPageBreak/>
        <w:t>Web</w:t>
      </w:r>
      <w:r>
        <w:rPr>
          <w:bCs/>
        </w:rPr>
        <w:t xml:space="preserve"> </w:t>
      </w:r>
      <w:r>
        <w:rPr>
          <w:b/>
        </w:rPr>
        <w:t>Page</w:t>
      </w:r>
      <w:r w:rsidRPr="0045051C">
        <w:rPr>
          <w:b/>
        </w:rPr>
        <w:t xml:space="preserve"> interface on mobile devices</w:t>
      </w:r>
    </w:p>
    <w:p w14:paraId="6B6C5B28" w14:textId="63689A05" w:rsidR="00746662" w:rsidRDefault="00B6240C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04DF1ACE" wp14:editId="5AD82B1C">
            <wp:simplePos x="0" y="0"/>
            <wp:positionH relativeFrom="column">
              <wp:posOffset>3517900</wp:posOffset>
            </wp:positionH>
            <wp:positionV relativeFrom="paragraph">
              <wp:posOffset>26035</wp:posOffset>
            </wp:positionV>
            <wp:extent cx="2404745" cy="7861300"/>
            <wp:effectExtent l="19050" t="19050" r="14605" b="2540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h2b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745" cy="7861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</w:rPr>
        <w:drawing>
          <wp:anchor distT="0" distB="0" distL="114300" distR="114300" simplePos="0" relativeHeight="251654144" behindDoc="0" locked="0" layoutInCell="1" allowOverlap="1" wp14:anchorId="533D7531" wp14:editId="234FB2F0">
            <wp:simplePos x="0" y="0"/>
            <wp:positionH relativeFrom="column">
              <wp:posOffset>19050</wp:posOffset>
            </wp:positionH>
            <wp:positionV relativeFrom="paragraph">
              <wp:posOffset>26035</wp:posOffset>
            </wp:positionV>
            <wp:extent cx="2203450" cy="7848600"/>
            <wp:effectExtent l="19050" t="19050" r="25400" b="1905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h2a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0" cy="784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BB921A" w14:textId="5A4549C5" w:rsidR="008C444C" w:rsidRDefault="008C444C">
      <w:pPr>
        <w:rPr>
          <w:b/>
        </w:rPr>
      </w:pPr>
    </w:p>
    <w:p w14:paraId="7A48AD9E" w14:textId="078E3C77" w:rsidR="00746662" w:rsidRDefault="00746662">
      <w:pPr>
        <w:rPr>
          <w:bCs/>
        </w:rPr>
      </w:pPr>
    </w:p>
    <w:p w14:paraId="50527211" w14:textId="73319D7A" w:rsidR="008C444C" w:rsidRDefault="008C444C">
      <w:pPr>
        <w:rPr>
          <w:bCs/>
        </w:rPr>
      </w:pPr>
    </w:p>
    <w:p w14:paraId="28C2EA18" w14:textId="144B1780" w:rsidR="008C444C" w:rsidRDefault="008C444C">
      <w:pPr>
        <w:rPr>
          <w:bCs/>
        </w:rPr>
      </w:pPr>
    </w:p>
    <w:p w14:paraId="59670216" w14:textId="12DBE47E" w:rsidR="008C444C" w:rsidRDefault="008C444C">
      <w:pPr>
        <w:rPr>
          <w:bCs/>
        </w:rPr>
      </w:pPr>
    </w:p>
    <w:p w14:paraId="1127E876" w14:textId="552DEC72" w:rsidR="008C444C" w:rsidRDefault="008C444C">
      <w:pPr>
        <w:rPr>
          <w:bCs/>
        </w:rPr>
      </w:pPr>
    </w:p>
    <w:p w14:paraId="7E21A594" w14:textId="74B5F277" w:rsidR="008C444C" w:rsidRDefault="008C444C">
      <w:pPr>
        <w:rPr>
          <w:bCs/>
        </w:rPr>
      </w:pPr>
    </w:p>
    <w:p w14:paraId="27959C6E" w14:textId="1FD13D0E" w:rsidR="008C444C" w:rsidRDefault="008C444C">
      <w:pPr>
        <w:rPr>
          <w:bCs/>
        </w:rPr>
      </w:pPr>
      <w:r>
        <w:rPr>
          <w:bCs/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B2A3831" wp14:editId="3004B862">
                <wp:simplePos x="0" y="0"/>
                <wp:positionH relativeFrom="column">
                  <wp:posOffset>2443480</wp:posOffset>
                </wp:positionH>
                <wp:positionV relativeFrom="paragraph">
                  <wp:posOffset>83185</wp:posOffset>
                </wp:positionV>
                <wp:extent cx="936172" cy="625929"/>
                <wp:effectExtent l="76200" t="76200" r="35560" b="117475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6172" cy="625929"/>
                        </a:xfrm>
                        <a:prstGeom prst="rightArrow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0ED720" w14:textId="77777777" w:rsidR="00746662" w:rsidRDefault="00746662" w:rsidP="00746662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2A3831" id="_x0000_s1027" type="#_x0000_t13" style="position:absolute;margin-left:192.4pt;margin-top:6.55pt;width:73.7pt;height:49.3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" adj="14379" fillcolor="#f79646 [3209]" strokecolor="white [3201]" strokeweight="3pt">
                <v:shadow on="t" color="black" opacity="24903f" origin=",.5" offset="0,.55556mm"/>
                <v:textbox>
                  <w:txbxContent>
                    <w:p w14:paraId="7F0ED720" w14:textId="77777777" w:rsidR="00746662" w:rsidRDefault="00746662" w:rsidP="00746662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</w:p>
    <w:p w14:paraId="387D1088" w14:textId="30EFF2D2" w:rsidR="008C444C" w:rsidRDefault="008C444C">
      <w:pPr>
        <w:rPr>
          <w:bCs/>
        </w:rPr>
      </w:pPr>
    </w:p>
    <w:p w14:paraId="00432BB9" w14:textId="2BF10BFC" w:rsidR="008C444C" w:rsidRDefault="008C444C">
      <w:pPr>
        <w:rPr>
          <w:bCs/>
        </w:rPr>
      </w:pPr>
    </w:p>
    <w:p w14:paraId="596589BB" w14:textId="2761A23A" w:rsidR="008C444C" w:rsidRDefault="008C444C">
      <w:pPr>
        <w:rPr>
          <w:bCs/>
        </w:rPr>
      </w:pPr>
    </w:p>
    <w:p w14:paraId="679955FF" w14:textId="00850A0E" w:rsidR="008C444C" w:rsidRDefault="008C444C">
      <w:pPr>
        <w:rPr>
          <w:bCs/>
        </w:rPr>
      </w:pPr>
    </w:p>
    <w:p w14:paraId="0ADF7C94" w14:textId="3ABAE3CD" w:rsidR="008C444C" w:rsidRDefault="008C444C">
      <w:pPr>
        <w:rPr>
          <w:bCs/>
        </w:rPr>
      </w:pPr>
    </w:p>
    <w:p w14:paraId="2EC210FE" w14:textId="6612B670" w:rsidR="008C444C" w:rsidRDefault="008C444C">
      <w:pPr>
        <w:rPr>
          <w:bCs/>
        </w:rPr>
      </w:pPr>
    </w:p>
    <w:p w14:paraId="76EDE28A" w14:textId="1F18D201" w:rsidR="008C444C" w:rsidRDefault="008C444C">
      <w:pPr>
        <w:rPr>
          <w:bCs/>
        </w:rPr>
      </w:pPr>
    </w:p>
    <w:p w14:paraId="163D2C3C" w14:textId="43D6B24B" w:rsidR="008C444C" w:rsidRDefault="008C444C">
      <w:pPr>
        <w:rPr>
          <w:bCs/>
        </w:rPr>
      </w:pPr>
    </w:p>
    <w:p w14:paraId="1E82BF70" w14:textId="18F6FD83" w:rsidR="008C444C" w:rsidRDefault="008C444C">
      <w:pPr>
        <w:rPr>
          <w:bCs/>
        </w:rPr>
      </w:pPr>
    </w:p>
    <w:p w14:paraId="56684B8D" w14:textId="7A274C91" w:rsidR="008C444C" w:rsidRDefault="008C444C">
      <w:pPr>
        <w:rPr>
          <w:bCs/>
        </w:rPr>
      </w:pPr>
    </w:p>
    <w:p w14:paraId="50B1498A" w14:textId="3C5F1E81" w:rsidR="008C444C" w:rsidRDefault="008C444C">
      <w:pPr>
        <w:rPr>
          <w:bCs/>
        </w:rPr>
      </w:pPr>
    </w:p>
    <w:p w14:paraId="28221FDE" w14:textId="402D5BCB" w:rsidR="008C444C" w:rsidRDefault="008C444C">
      <w:pPr>
        <w:rPr>
          <w:bCs/>
        </w:rPr>
      </w:pPr>
    </w:p>
    <w:p w14:paraId="272753EA" w14:textId="2ACAF154" w:rsidR="008C444C" w:rsidRDefault="008C444C">
      <w:pPr>
        <w:rPr>
          <w:bCs/>
        </w:rPr>
      </w:pPr>
    </w:p>
    <w:p w14:paraId="4698FBA2" w14:textId="75FA40B4" w:rsidR="008C444C" w:rsidRDefault="008C444C">
      <w:pPr>
        <w:rPr>
          <w:bCs/>
        </w:rPr>
      </w:pPr>
    </w:p>
    <w:p w14:paraId="199D293F" w14:textId="3D44272F" w:rsidR="008C444C" w:rsidRDefault="008C444C">
      <w:pPr>
        <w:rPr>
          <w:bCs/>
        </w:rPr>
      </w:pPr>
    </w:p>
    <w:p w14:paraId="4B0749F3" w14:textId="08085E11" w:rsidR="00AD08A7" w:rsidRPr="006E0A75" w:rsidRDefault="00AD08A7" w:rsidP="004B5788">
      <w:pPr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lastRenderedPageBreak/>
        <w:t>Required:</w:t>
      </w:r>
    </w:p>
    <w:p w14:paraId="71ACC451" w14:textId="0B641270" w:rsidR="0088331A" w:rsidRPr="006E0A75" w:rsidRDefault="0088331A" w:rsidP="00E3227C">
      <w:pPr>
        <w:ind w:left="360"/>
        <w:rPr>
          <w:sz w:val="24"/>
          <w:szCs w:val="24"/>
        </w:rPr>
      </w:pPr>
      <w:r w:rsidRPr="006E0A75">
        <w:rPr>
          <w:sz w:val="24"/>
          <w:szCs w:val="24"/>
        </w:rPr>
        <w:t xml:space="preserve">Create a file called styleindex.css to format the index.html page and save it to the </w:t>
      </w:r>
      <w:r w:rsidRPr="006E0A75">
        <w:rPr>
          <w:b/>
          <w:sz w:val="24"/>
          <w:szCs w:val="24"/>
        </w:rPr>
        <w:t>Resource</w:t>
      </w:r>
      <w:r w:rsidR="009F6F69" w:rsidRPr="006E0A75">
        <w:rPr>
          <w:b/>
          <w:sz w:val="24"/>
          <w:szCs w:val="24"/>
        </w:rPr>
        <w:t xml:space="preserve">/css </w:t>
      </w:r>
      <w:r w:rsidRPr="006E0A75">
        <w:rPr>
          <w:b/>
          <w:sz w:val="24"/>
          <w:szCs w:val="24"/>
        </w:rPr>
        <w:t xml:space="preserve"> folder</w:t>
      </w:r>
      <w:r w:rsidRPr="006E0A75">
        <w:rPr>
          <w:sz w:val="24"/>
          <w:szCs w:val="24"/>
        </w:rPr>
        <w:t>.</w:t>
      </w:r>
    </w:p>
    <w:p w14:paraId="38C12294" w14:textId="5DB2F0D0" w:rsidR="001F6B46" w:rsidRPr="006E0A75" w:rsidRDefault="004910C0" w:rsidP="004910C0">
      <w:pPr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t>Evaluation</w:t>
      </w:r>
      <w:r w:rsidR="0088331A" w:rsidRPr="006E0A75">
        <w:rPr>
          <w:b/>
          <w:sz w:val="24"/>
          <w:szCs w:val="24"/>
        </w:rPr>
        <w:t xml:space="preserve">   </w:t>
      </w:r>
    </w:p>
    <w:p w14:paraId="64584BF3" w14:textId="03AE7425" w:rsidR="00570745" w:rsidRPr="006E0A75" w:rsidRDefault="00570745" w:rsidP="00570745">
      <w:pPr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t>A. HTML</w:t>
      </w:r>
      <w:r w:rsidR="00E14573" w:rsidRPr="006E0A75">
        <w:rPr>
          <w:b/>
          <w:sz w:val="24"/>
          <w:szCs w:val="24"/>
        </w:rPr>
        <w:t xml:space="preserve">  [</w:t>
      </w:r>
      <w:r w:rsidR="007A2F26" w:rsidRPr="006E0A75">
        <w:rPr>
          <w:b/>
          <w:sz w:val="24"/>
          <w:szCs w:val="24"/>
        </w:rPr>
        <w:t>0.5</w:t>
      </w:r>
      <w:r w:rsidRPr="006E0A75">
        <w:rPr>
          <w:b/>
          <w:sz w:val="24"/>
          <w:szCs w:val="24"/>
        </w:rPr>
        <w:t xml:space="preserve"> </w:t>
      </w:r>
      <w:r w:rsidR="007A2F26" w:rsidRPr="006E0A75">
        <w:rPr>
          <w:b/>
          <w:sz w:val="24"/>
          <w:szCs w:val="24"/>
        </w:rPr>
        <w:t>Points</w:t>
      </w:r>
      <w:r w:rsidRPr="006E0A75">
        <w:rPr>
          <w:b/>
          <w:sz w:val="24"/>
          <w:szCs w:val="24"/>
        </w:rPr>
        <w:t>]</w:t>
      </w:r>
    </w:p>
    <w:p w14:paraId="2A668E5B" w14:textId="6BC7D9EC" w:rsidR="00570745" w:rsidRPr="006E0A75" w:rsidRDefault="0007023C" w:rsidP="0007023C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6E0A75">
        <w:rPr>
          <w:sz w:val="24"/>
          <w:szCs w:val="24"/>
        </w:rPr>
        <w:t>Embed the styleindex.css file in the head tag of the index</w:t>
      </w:r>
      <w:r w:rsidR="009417D0" w:rsidRPr="006E0A75">
        <w:rPr>
          <w:sz w:val="24"/>
          <w:szCs w:val="24"/>
        </w:rPr>
        <w:t>.html</w:t>
      </w:r>
      <w:r w:rsidRPr="006E0A75">
        <w:rPr>
          <w:sz w:val="24"/>
          <w:szCs w:val="24"/>
        </w:rPr>
        <w:t xml:space="preserve"> page [0.5 points].</w:t>
      </w:r>
    </w:p>
    <w:p w14:paraId="21C49D8B" w14:textId="77F619F7" w:rsidR="00BF4F05" w:rsidRPr="006E0A75" w:rsidRDefault="00570745" w:rsidP="004910C0">
      <w:pPr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t>B</w:t>
      </w:r>
      <w:r w:rsidR="0088331A" w:rsidRPr="006E0A75">
        <w:rPr>
          <w:b/>
          <w:sz w:val="24"/>
          <w:szCs w:val="24"/>
        </w:rPr>
        <w:t xml:space="preserve">. CSS  [ </w:t>
      </w:r>
      <w:r w:rsidR="00A031B3" w:rsidRPr="006E0A75">
        <w:rPr>
          <w:b/>
          <w:sz w:val="24"/>
          <w:szCs w:val="24"/>
        </w:rPr>
        <w:t>9.5</w:t>
      </w:r>
      <w:r w:rsidR="00BF4F05" w:rsidRPr="006E0A75">
        <w:rPr>
          <w:b/>
          <w:sz w:val="24"/>
          <w:szCs w:val="24"/>
        </w:rPr>
        <w:t xml:space="preserve"> </w:t>
      </w:r>
      <w:r w:rsidR="007A2F26" w:rsidRPr="006E0A75">
        <w:rPr>
          <w:b/>
          <w:sz w:val="24"/>
          <w:szCs w:val="24"/>
        </w:rPr>
        <w:t>point</w:t>
      </w:r>
      <w:r w:rsidR="00BF4F05" w:rsidRPr="006E0A75">
        <w:rPr>
          <w:b/>
          <w:sz w:val="24"/>
          <w:szCs w:val="24"/>
        </w:rPr>
        <w:t>s]</w:t>
      </w:r>
    </w:p>
    <w:p w14:paraId="51AB8846" w14:textId="77777777" w:rsidR="00EC6CA7" w:rsidRPr="002E5399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a 12-column grid system to format web page content [2 points].</w:t>
      </w:r>
    </w:p>
    <w:p w14:paraId="3C97BF02" w14:textId="77777777" w:rsidR="00EC6CA7" w:rsidRPr="002E5399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margin and padding to create the right spacing for the content [1 point].</w:t>
      </w:r>
    </w:p>
    <w:p w14:paraId="24877C28" w14:textId="77777777" w:rsidR="00EC6CA7" w:rsidRPr="002E5399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ss to format the logo and search as shown above [ 1 point].</w:t>
      </w:r>
    </w:p>
    <w:p w14:paraId="7CB2C87E" w14:textId="05CC22AF" w:rsidR="00EC6CA7" w:rsidRPr="002E5399" w:rsidRDefault="00EC6CA7" w:rsidP="0028265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 xml:space="preserve">Use css to format </w:t>
      </w:r>
      <w:r w:rsidR="00282657" w:rsidRPr="00282657">
        <w:rPr>
          <w:color w:val="E36C0A" w:themeColor="accent6" w:themeShade="BF"/>
          <w:sz w:val="24"/>
          <w:szCs w:val="24"/>
        </w:rPr>
        <w:t xml:space="preserve">“Revs your heart” </w:t>
      </w:r>
      <w:r w:rsidR="00282657">
        <w:rPr>
          <w:sz w:val="24"/>
          <w:szCs w:val="24"/>
        </w:rPr>
        <w:t>text</w:t>
      </w:r>
      <w:r>
        <w:rPr>
          <w:sz w:val="24"/>
          <w:szCs w:val="24"/>
        </w:rPr>
        <w:t xml:space="preserve"> [ 0.5</w:t>
      </w:r>
      <w:r w:rsidRPr="002E5399">
        <w:rPr>
          <w:sz w:val="24"/>
          <w:szCs w:val="24"/>
        </w:rPr>
        <w:t xml:space="preserve"> point</w:t>
      </w:r>
      <w:r>
        <w:rPr>
          <w:sz w:val="24"/>
          <w:szCs w:val="24"/>
        </w:rPr>
        <w:t>s</w:t>
      </w:r>
      <w:r w:rsidRPr="002E5399">
        <w:rPr>
          <w:sz w:val="24"/>
          <w:szCs w:val="24"/>
        </w:rPr>
        <w:t>].</w:t>
      </w:r>
    </w:p>
    <w:p w14:paraId="71C2924A" w14:textId="77777777" w:rsidR="00EC6CA7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ss to fo</w:t>
      </w:r>
      <w:r>
        <w:rPr>
          <w:sz w:val="24"/>
          <w:szCs w:val="24"/>
        </w:rPr>
        <w:t>rmat the menu as shown above [ 0.5</w:t>
      </w:r>
      <w:r w:rsidRPr="002E5399">
        <w:rPr>
          <w:sz w:val="24"/>
          <w:szCs w:val="24"/>
        </w:rPr>
        <w:t xml:space="preserve"> point</w:t>
      </w:r>
      <w:r>
        <w:rPr>
          <w:sz w:val="24"/>
          <w:szCs w:val="24"/>
        </w:rPr>
        <w:t>s</w:t>
      </w:r>
      <w:r w:rsidRPr="002E5399">
        <w:rPr>
          <w:sz w:val="24"/>
          <w:szCs w:val="24"/>
        </w:rPr>
        <w:t>].</w:t>
      </w:r>
    </w:p>
    <w:p w14:paraId="50731F49" w14:textId="77777777" w:rsidR="00EC6CA7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540578">
        <w:rPr>
          <w:sz w:val="24"/>
          <w:szCs w:val="24"/>
        </w:rPr>
        <w:t>Use css to format images</w:t>
      </w:r>
      <w:r>
        <w:rPr>
          <w:sz w:val="24"/>
          <w:szCs w:val="24"/>
        </w:rPr>
        <w:t xml:space="preserve"> and text</w:t>
      </w:r>
      <w:r w:rsidRPr="00540578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</w:t>
      </w:r>
      <w:r w:rsidRPr="00540578">
        <w:rPr>
          <w:sz w:val="24"/>
          <w:szCs w:val="24"/>
        </w:rPr>
        <w:t xml:space="preserve"> </w:t>
      </w:r>
      <w:r>
        <w:rPr>
          <w:color w:val="E36C0A" w:themeColor="accent6" w:themeShade="BF"/>
          <w:sz w:val="24"/>
          <w:szCs w:val="24"/>
        </w:rPr>
        <w:t>“NEW PRODUCTS IN 2023”</w:t>
      </w:r>
      <w:r w:rsidRPr="003168A0">
        <w:rPr>
          <w:color w:val="E36C0A" w:themeColor="accent6" w:themeShade="BF"/>
          <w:sz w:val="24"/>
          <w:szCs w:val="24"/>
        </w:rPr>
        <w:t xml:space="preserve"> </w:t>
      </w:r>
      <w:r>
        <w:rPr>
          <w:color w:val="E36C0A" w:themeColor="accent6" w:themeShade="BF"/>
          <w:sz w:val="24"/>
          <w:szCs w:val="24"/>
        </w:rPr>
        <w:t xml:space="preserve"> </w:t>
      </w:r>
      <w:r w:rsidRPr="00540578">
        <w:rPr>
          <w:sz w:val="24"/>
          <w:szCs w:val="24"/>
        </w:rPr>
        <w:t xml:space="preserve">content </w:t>
      </w:r>
      <w:r>
        <w:rPr>
          <w:sz w:val="24"/>
          <w:szCs w:val="24"/>
        </w:rPr>
        <w:t>[1 point].</w:t>
      </w:r>
    </w:p>
    <w:p w14:paraId="6B841DD7" w14:textId="77777777" w:rsidR="00EC6CA7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 xml:space="preserve">Use </w:t>
      </w:r>
      <w:r>
        <w:rPr>
          <w:sz w:val="24"/>
          <w:szCs w:val="24"/>
        </w:rPr>
        <w:t>css</w:t>
      </w:r>
      <w:r w:rsidRPr="002E5399">
        <w:rPr>
          <w:sz w:val="24"/>
          <w:szCs w:val="24"/>
        </w:rPr>
        <w:t xml:space="preserve">  to format </w:t>
      </w:r>
      <w:r>
        <w:rPr>
          <w:sz w:val="24"/>
          <w:szCs w:val="24"/>
        </w:rPr>
        <w:t>image and text</w:t>
      </w:r>
      <w:r w:rsidRPr="0054057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r w:rsidRPr="002E5399">
        <w:rPr>
          <w:color w:val="E36C0A" w:themeColor="accent6" w:themeShade="BF"/>
          <w:sz w:val="24"/>
          <w:szCs w:val="24"/>
        </w:rPr>
        <w:t>“</w:t>
      </w:r>
      <w:r w:rsidRPr="00E76F58">
        <w:rPr>
          <w:color w:val="E36C0A" w:themeColor="accent6" w:themeShade="BF"/>
          <w:sz w:val="24"/>
          <w:szCs w:val="24"/>
        </w:rPr>
        <w:t>BEST SELLER</w:t>
      </w:r>
      <w:r w:rsidRPr="002E5399">
        <w:rPr>
          <w:color w:val="E36C0A" w:themeColor="accent6" w:themeShade="BF"/>
          <w:sz w:val="24"/>
          <w:szCs w:val="24"/>
        </w:rPr>
        <w:t xml:space="preserve">” </w:t>
      </w:r>
      <w:r>
        <w:rPr>
          <w:sz w:val="24"/>
          <w:szCs w:val="24"/>
        </w:rPr>
        <w:t>content [1</w:t>
      </w:r>
      <w:r w:rsidRPr="002E5399">
        <w:rPr>
          <w:sz w:val="24"/>
          <w:szCs w:val="24"/>
        </w:rPr>
        <w:t xml:space="preserve"> point].</w:t>
      </w:r>
    </w:p>
    <w:p w14:paraId="4679B7A4" w14:textId="4DBEEE0A" w:rsidR="00EC6CA7" w:rsidRPr="00E67580" w:rsidRDefault="00EC6CA7" w:rsidP="0028265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 xml:space="preserve">Use </w:t>
      </w:r>
      <w:r>
        <w:rPr>
          <w:sz w:val="24"/>
          <w:szCs w:val="24"/>
        </w:rPr>
        <w:t>css</w:t>
      </w:r>
      <w:r w:rsidRPr="002E5399">
        <w:rPr>
          <w:sz w:val="24"/>
          <w:szCs w:val="24"/>
        </w:rPr>
        <w:t xml:space="preserve">  to format </w:t>
      </w:r>
      <w:r w:rsidR="00282657">
        <w:rPr>
          <w:sz w:val="24"/>
          <w:szCs w:val="24"/>
        </w:rPr>
        <w:t>text and form</w:t>
      </w:r>
      <w:r>
        <w:rPr>
          <w:sz w:val="24"/>
          <w:szCs w:val="24"/>
        </w:rPr>
        <w:t xml:space="preserve"> </w:t>
      </w:r>
      <w:r w:rsidRPr="002E5399">
        <w:rPr>
          <w:color w:val="E36C0A" w:themeColor="accent6" w:themeShade="BF"/>
          <w:sz w:val="24"/>
          <w:szCs w:val="24"/>
        </w:rPr>
        <w:t>“</w:t>
      </w:r>
      <w:r w:rsidR="00282657" w:rsidRPr="00282657">
        <w:rPr>
          <w:color w:val="E36C0A" w:themeColor="accent6" w:themeShade="BF"/>
          <w:sz w:val="24"/>
          <w:szCs w:val="24"/>
        </w:rPr>
        <w:t>Customer</w:t>
      </w:r>
      <w:r w:rsidR="00444291">
        <w:rPr>
          <w:color w:val="E36C0A" w:themeColor="accent6" w:themeShade="BF"/>
          <w:sz w:val="24"/>
          <w:szCs w:val="24"/>
        </w:rPr>
        <w:t xml:space="preserve"> Information Ordering MotorBike</w:t>
      </w:r>
      <w:bookmarkStart w:id="0" w:name="_GoBack"/>
      <w:bookmarkEnd w:id="0"/>
      <w:r w:rsidRPr="002E5399">
        <w:rPr>
          <w:color w:val="E36C0A" w:themeColor="accent6" w:themeShade="BF"/>
          <w:sz w:val="24"/>
          <w:szCs w:val="24"/>
        </w:rPr>
        <w:t xml:space="preserve">” </w:t>
      </w:r>
      <w:r>
        <w:rPr>
          <w:sz w:val="24"/>
          <w:szCs w:val="24"/>
        </w:rPr>
        <w:t>content [1</w:t>
      </w:r>
      <w:r w:rsidRPr="002E5399">
        <w:rPr>
          <w:sz w:val="24"/>
          <w:szCs w:val="24"/>
        </w:rPr>
        <w:t xml:space="preserve"> point].</w:t>
      </w:r>
    </w:p>
    <w:p w14:paraId="4686F634" w14:textId="77777777" w:rsidR="00EC6CA7" w:rsidRPr="002E5399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 xml:space="preserve">Use color and background  to format for the </w:t>
      </w:r>
      <w:r w:rsidRPr="002E5399">
        <w:rPr>
          <w:color w:val="E36C0A" w:themeColor="accent6" w:themeShade="BF"/>
          <w:sz w:val="24"/>
          <w:szCs w:val="24"/>
        </w:rPr>
        <w:t xml:space="preserve">“footer” </w:t>
      </w:r>
      <w:r>
        <w:rPr>
          <w:sz w:val="24"/>
          <w:szCs w:val="24"/>
        </w:rPr>
        <w:t>content [0.5</w:t>
      </w:r>
      <w:r w:rsidRPr="002E5399">
        <w:rPr>
          <w:sz w:val="24"/>
          <w:szCs w:val="24"/>
        </w:rPr>
        <w:t xml:space="preserve"> point</w:t>
      </w:r>
      <w:r>
        <w:rPr>
          <w:sz w:val="24"/>
          <w:szCs w:val="24"/>
        </w:rPr>
        <w:t>s</w:t>
      </w:r>
      <w:r w:rsidRPr="002E5399">
        <w:rPr>
          <w:sz w:val="24"/>
          <w:szCs w:val="24"/>
        </w:rPr>
        <w:t>].</w:t>
      </w:r>
    </w:p>
    <w:p w14:paraId="42A00ABF" w14:textId="77777777" w:rsidR="00EC6CA7" w:rsidRPr="002E5399" w:rsidRDefault="00EC6CA7" w:rsidP="00EC6CA7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2E5399">
        <w:rPr>
          <w:sz w:val="24"/>
          <w:szCs w:val="24"/>
        </w:rPr>
        <w:t>Use css to format website content on mobile devices [ 1 point].</w:t>
      </w:r>
    </w:p>
    <w:p w14:paraId="530AB310" w14:textId="77777777" w:rsidR="001F6B46" w:rsidRPr="006E0A75" w:rsidRDefault="001F6B46" w:rsidP="001F6B46">
      <w:pPr>
        <w:pStyle w:val="ListParagraph"/>
        <w:rPr>
          <w:sz w:val="24"/>
          <w:szCs w:val="24"/>
        </w:rPr>
      </w:pPr>
    </w:p>
    <w:p w14:paraId="32E3E92F" w14:textId="7366F477" w:rsidR="00554DAB" w:rsidRPr="006E0A75" w:rsidRDefault="00554DAB" w:rsidP="000D1C12">
      <w:pPr>
        <w:pStyle w:val="ListParagraph"/>
        <w:ind w:left="644"/>
        <w:jc w:val="center"/>
        <w:rPr>
          <w:b/>
          <w:sz w:val="24"/>
          <w:szCs w:val="24"/>
        </w:rPr>
      </w:pPr>
    </w:p>
    <w:p w14:paraId="4AC142C8" w14:textId="36D78A34" w:rsidR="00667EB3" w:rsidRPr="006E0A75" w:rsidRDefault="00667EB3" w:rsidP="00FB0A97">
      <w:pPr>
        <w:pStyle w:val="ListParagraph"/>
        <w:ind w:left="0"/>
        <w:jc w:val="center"/>
        <w:rPr>
          <w:b/>
          <w:sz w:val="24"/>
          <w:szCs w:val="24"/>
        </w:rPr>
      </w:pPr>
    </w:p>
    <w:p w14:paraId="05DDC9BB" w14:textId="77777777" w:rsidR="00AF795C" w:rsidRPr="006E0A75" w:rsidRDefault="00AF795C" w:rsidP="00FB0A97">
      <w:pPr>
        <w:pStyle w:val="ListParagraph"/>
        <w:ind w:left="0"/>
        <w:jc w:val="center"/>
        <w:rPr>
          <w:b/>
          <w:sz w:val="24"/>
          <w:szCs w:val="24"/>
        </w:rPr>
      </w:pPr>
    </w:p>
    <w:p w14:paraId="6C758F4E" w14:textId="1B036D30" w:rsidR="00655310" w:rsidRPr="006E0A75" w:rsidRDefault="000D1C12" w:rsidP="00FB0A97">
      <w:pPr>
        <w:pStyle w:val="ListParagraph"/>
        <w:ind w:left="0"/>
        <w:jc w:val="center"/>
        <w:rPr>
          <w:b/>
          <w:sz w:val="24"/>
          <w:szCs w:val="24"/>
        </w:rPr>
      </w:pPr>
      <w:r w:rsidRPr="006E0A75">
        <w:rPr>
          <w:b/>
          <w:sz w:val="24"/>
          <w:szCs w:val="24"/>
        </w:rPr>
        <w:t xml:space="preserve">The </w:t>
      </w:r>
      <w:r w:rsidR="006E0A75">
        <w:rPr>
          <w:b/>
          <w:sz w:val="24"/>
          <w:szCs w:val="24"/>
        </w:rPr>
        <w:t>E</w:t>
      </w:r>
      <w:r w:rsidRPr="006E0A75">
        <w:rPr>
          <w:b/>
          <w:sz w:val="24"/>
          <w:szCs w:val="24"/>
        </w:rPr>
        <w:t>nd</w:t>
      </w:r>
    </w:p>
    <w:sectPr w:rsidR="00655310" w:rsidRPr="006E0A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20788"/>
    <w:multiLevelType w:val="hybridMultilevel"/>
    <w:tmpl w:val="3334C09A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C2E7C"/>
    <w:multiLevelType w:val="hybridMultilevel"/>
    <w:tmpl w:val="D27451A4"/>
    <w:lvl w:ilvl="0" w:tplc="CF76848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AF0284F"/>
    <w:multiLevelType w:val="hybridMultilevel"/>
    <w:tmpl w:val="40DCAA00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 w15:restartNumberingAfterBreak="0">
    <w:nsid w:val="752015F8"/>
    <w:multiLevelType w:val="hybridMultilevel"/>
    <w:tmpl w:val="E87C6FD8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9"/>
  </w:num>
  <w:num w:numId="4">
    <w:abstractNumId w:val="12"/>
  </w:num>
  <w:num w:numId="5">
    <w:abstractNumId w:val="6"/>
  </w:num>
  <w:num w:numId="6">
    <w:abstractNumId w:val="1"/>
  </w:num>
  <w:num w:numId="7">
    <w:abstractNumId w:val="11"/>
  </w:num>
  <w:num w:numId="8">
    <w:abstractNumId w:val="13"/>
  </w:num>
  <w:num w:numId="9">
    <w:abstractNumId w:val="5"/>
  </w:num>
  <w:num w:numId="10">
    <w:abstractNumId w:val="7"/>
  </w:num>
  <w:num w:numId="11">
    <w:abstractNumId w:val="10"/>
  </w:num>
  <w:num w:numId="12">
    <w:abstractNumId w:val="0"/>
  </w:num>
  <w:num w:numId="13">
    <w:abstractNumId w:val="14"/>
  </w:num>
  <w:num w:numId="14">
    <w:abstractNumId w:val="4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30CF4"/>
    <w:rsid w:val="000409B5"/>
    <w:rsid w:val="00055D72"/>
    <w:rsid w:val="0007023C"/>
    <w:rsid w:val="000743F0"/>
    <w:rsid w:val="000D1C12"/>
    <w:rsid w:val="000D1FE5"/>
    <w:rsid w:val="000E1AEF"/>
    <w:rsid w:val="00143579"/>
    <w:rsid w:val="00173B3F"/>
    <w:rsid w:val="001B0574"/>
    <w:rsid w:val="001D2489"/>
    <w:rsid w:val="001F6B46"/>
    <w:rsid w:val="00240B8A"/>
    <w:rsid w:val="00277942"/>
    <w:rsid w:val="00282657"/>
    <w:rsid w:val="002835A0"/>
    <w:rsid w:val="0029582D"/>
    <w:rsid w:val="002C3FE8"/>
    <w:rsid w:val="002F11AC"/>
    <w:rsid w:val="00303DE1"/>
    <w:rsid w:val="00306480"/>
    <w:rsid w:val="00347FC6"/>
    <w:rsid w:val="00367B6F"/>
    <w:rsid w:val="003744C7"/>
    <w:rsid w:val="003A05E3"/>
    <w:rsid w:val="003B612C"/>
    <w:rsid w:val="003D0211"/>
    <w:rsid w:val="003D71D9"/>
    <w:rsid w:val="00410977"/>
    <w:rsid w:val="004204CE"/>
    <w:rsid w:val="00444291"/>
    <w:rsid w:val="00457E72"/>
    <w:rsid w:val="00476ED8"/>
    <w:rsid w:val="004910C0"/>
    <w:rsid w:val="004B5788"/>
    <w:rsid w:val="004D1A09"/>
    <w:rsid w:val="004E290A"/>
    <w:rsid w:val="00513716"/>
    <w:rsid w:val="00515E0E"/>
    <w:rsid w:val="005338E1"/>
    <w:rsid w:val="00554DAB"/>
    <w:rsid w:val="00570745"/>
    <w:rsid w:val="00591A83"/>
    <w:rsid w:val="005B0B8B"/>
    <w:rsid w:val="005C4895"/>
    <w:rsid w:val="005C7105"/>
    <w:rsid w:val="005D1B0F"/>
    <w:rsid w:val="005E7EA3"/>
    <w:rsid w:val="006253C9"/>
    <w:rsid w:val="00655310"/>
    <w:rsid w:val="00663983"/>
    <w:rsid w:val="00667EB3"/>
    <w:rsid w:val="006A0A25"/>
    <w:rsid w:val="006C7907"/>
    <w:rsid w:val="006D3D46"/>
    <w:rsid w:val="006E0A75"/>
    <w:rsid w:val="00704404"/>
    <w:rsid w:val="00717C65"/>
    <w:rsid w:val="00746662"/>
    <w:rsid w:val="007759EA"/>
    <w:rsid w:val="007864A2"/>
    <w:rsid w:val="00795D15"/>
    <w:rsid w:val="007A2F26"/>
    <w:rsid w:val="007E72FF"/>
    <w:rsid w:val="008200F7"/>
    <w:rsid w:val="00831D0D"/>
    <w:rsid w:val="00845E48"/>
    <w:rsid w:val="0088331A"/>
    <w:rsid w:val="008929E3"/>
    <w:rsid w:val="00897874"/>
    <w:rsid w:val="008B1883"/>
    <w:rsid w:val="008C444C"/>
    <w:rsid w:val="008E3897"/>
    <w:rsid w:val="0090176D"/>
    <w:rsid w:val="0094092B"/>
    <w:rsid w:val="009417D0"/>
    <w:rsid w:val="00990DEE"/>
    <w:rsid w:val="009A153E"/>
    <w:rsid w:val="009C7B3F"/>
    <w:rsid w:val="009F6F69"/>
    <w:rsid w:val="00A031B3"/>
    <w:rsid w:val="00A055F2"/>
    <w:rsid w:val="00A23ACC"/>
    <w:rsid w:val="00A62715"/>
    <w:rsid w:val="00A76585"/>
    <w:rsid w:val="00A878E3"/>
    <w:rsid w:val="00AA3D46"/>
    <w:rsid w:val="00AA6801"/>
    <w:rsid w:val="00AB4EA6"/>
    <w:rsid w:val="00AD08A7"/>
    <w:rsid w:val="00AD78C7"/>
    <w:rsid w:val="00AE6BEB"/>
    <w:rsid w:val="00AF795C"/>
    <w:rsid w:val="00B3747D"/>
    <w:rsid w:val="00B42054"/>
    <w:rsid w:val="00B6240C"/>
    <w:rsid w:val="00B87AE9"/>
    <w:rsid w:val="00BA06A8"/>
    <w:rsid w:val="00BB6F39"/>
    <w:rsid w:val="00BF4F05"/>
    <w:rsid w:val="00C56299"/>
    <w:rsid w:val="00C860A9"/>
    <w:rsid w:val="00C930F4"/>
    <w:rsid w:val="00CB3AFF"/>
    <w:rsid w:val="00CC1C5D"/>
    <w:rsid w:val="00CD431D"/>
    <w:rsid w:val="00D1497D"/>
    <w:rsid w:val="00D26A50"/>
    <w:rsid w:val="00D43F54"/>
    <w:rsid w:val="00D73D3E"/>
    <w:rsid w:val="00D81AAC"/>
    <w:rsid w:val="00D9600B"/>
    <w:rsid w:val="00DA763A"/>
    <w:rsid w:val="00DD08D5"/>
    <w:rsid w:val="00E14573"/>
    <w:rsid w:val="00E3227C"/>
    <w:rsid w:val="00EA1671"/>
    <w:rsid w:val="00EA6C7F"/>
    <w:rsid w:val="00EC6CA7"/>
    <w:rsid w:val="00F76A3C"/>
    <w:rsid w:val="00FA4711"/>
    <w:rsid w:val="00FB0945"/>
    <w:rsid w:val="00FB0A97"/>
    <w:rsid w:val="00FB7ED5"/>
    <w:rsid w:val="00FD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55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4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THONGNT082022</cp:lastModifiedBy>
  <cp:revision>105</cp:revision>
  <dcterms:created xsi:type="dcterms:W3CDTF">2019-12-05T13:01:00Z</dcterms:created>
  <dcterms:modified xsi:type="dcterms:W3CDTF">2023-06-30T04:06:00Z</dcterms:modified>
</cp:coreProperties>
</file>